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00" w:type="dxa"/>
        <w:tblLook w:val="04A0" w:firstRow="1" w:lastRow="0" w:firstColumn="1" w:lastColumn="0" w:noHBand="0" w:noVBand="1"/>
      </w:tblPr>
      <w:tblGrid>
        <w:gridCol w:w="1560"/>
        <w:gridCol w:w="60"/>
        <w:gridCol w:w="1988"/>
        <w:gridCol w:w="1814"/>
        <w:gridCol w:w="238"/>
        <w:gridCol w:w="70"/>
        <w:gridCol w:w="216"/>
        <w:gridCol w:w="216"/>
        <w:gridCol w:w="1218"/>
        <w:gridCol w:w="82"/>
        <w:gridCol w:w="1156"/>
        <w:gridCol w:w="241"/>
        <w:gridCol w:w="153"/>
        <w:gridCol w:w="88"/>
        <w:gridCol w:w="354"/>
        <w:gridCol w:w="1346"/>
      </w:tblGrid>
      <w:tr w:rsidR="00B50038" w:rsidRPr="00B50038" w14:paraId="67732CEE" w14:textId="77777777" w:rsidTr="00B50038">
        <w:trPr>
          <w:trHeight w:val="234"/>
        </w:trPr>
        <w:tc>
          <w:tcPr>
            <w:tcW w:w="5946" w:type="dxa"/>
            <w:gridSpan w:val="7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D9914" w14:textId="6D0C3742" w:rsidR="00B50038" w:rsidRPr="00B50038" w:rsidRDefault="00B50038" w:rsidP="00B500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640"/>
            </w:tblGrid>
            <w:tr w:rsidR="00B50038" w:rsidRPr="00B50038" w14:paraId="54179C97" w14:textId="77777777">
              <w:trPr>
                <w:trHeight w:val="450"/>
                <w:tblCellSpacing w:w="0" w:type="dxa"/>
              </w:trPr>
              <w:tc>
                <w:tcPr>
                  <w:tcW w:w="564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BE67B5D" w14:textId="77777777" w:rsidR="00B50038" w:rsidRPr="00B50038" w:rsidRDefault="00B50038" w:rsidP="00B50038">
                  <w:pPr>
                    <w:spacing w:after="0" w:line="240" w:lineRule="auto"/>
                    <w:jc w:val="center"/>
                    <w:rPr>
                      <w:rFonts w:ascii="Rockwell" w:eastAsia="Times New Roman" w:hAnsi="Rockwell" w:cs="Calibri"/>
                      <w:b/>
                      <w:bCs/>
                      <w:color w:val="FF0000"/>
                      <w:sz w:val="40"/>
                      <w:szCs w:val="40"/>
                    </w:rPr>
                  </w:pPr>
                  <w:r w:rsidRPr="00B50038">
                    <w:rPr>
                      <w:rFonts w:ascii="Rockwell" w:eastAsia="Times New Roman" w:hAnsi="Rockwell" w:cs="Calibri"/>
                      <w:b/>
                      <w:bCs/>
                      <w:color w:val="FF0000"/>
                      <w:sz w:val="40"/>
                      <w:szCs w:val="40"/>
                    </w:rPr>
                    <w:t>SIMPLE MILEAGE LOG</w:t>
                  </w:r>
                </w:p>
              </w:tc>
            </w:tr>
            <w:tr w:rsidR="00B50038" w:rsidRPr="00B50038" w14:paraId="13B9CDE4" w14:textId="77777777">
              <w:trPr>
                <w:trHeight w:val="450"/>
                <w:tblCellSpacing w:w="0" w:type="dxa"/>
              </w:trPr>
              <w:tc>
                <w:tcPr>
                  <w:tcW w:w="0" w:type="auto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8DF25CC" w14:textId="77777777" w:rsidR="00B50038" w:rsidRPr="00B50038" w:rsidRDefault="00B50038" w:rsidP="00B50038">
                  <w:pPr>
                    <w:spacing w:after="0" w:line="240" w:lineRule="auto"/>
                    <w:rPr>
                      <w:rFonts w:ascii="Rockwell" w:eastAsia="Times New Roman" w:hAnsi="Rockwell" w:cs="Calibri"/>
                      <w:b/>
                      <w:bCs/>
                      <w:color w:val="FF0000"/>
                      <w:sz w:val="40"/>
                      <w:szCs w:val="40"/>
                    </w:rPr>
                  </w:pPr>
                </w:p>
              </w:tc>
            </w:tr>
          </w:tbl>
          <w:p w14:paraId="5A1C61F1" w14:textId="77777777" w:rsidR="00B50038" w:rsidRPr="00B50038" w:rsidRDefault="00B50038" w:rsidP="00B500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64AA6" w14:textId="77777777" w:rsidR="00B50038" w:rsidRPr="00B50038" w:rsidRDefault="00B50038" w:rsidP="00B500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A6B97" w14:textId="77777777" w:rsidR="00B50038" w:rsidRPr="00B50038" w:rsidRDefault="00B50038" w:rsidP="00B500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E5CEB" w14:textId="77777777" w:rsidR="00B50038" w:rsidRPr="00B50038" w:rsidRDefault="00B50038" w:rsidP="00B500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F6DC7" w14:textId="77777777" w:rsidR="00B50038" w:rsidRPr="00B50038" w:rsidRDefault="00B50038" w:rsidP="00B500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50038" w:rsidRPr="00B50038" w14:paraId="25BBF6C1" w14:textId="77777777" w:rsidTr="00B50038">
        <w:trPr>
          <w:trHeight w:val="360"/>
        </w:trPr>
        <w:tc>
          <w:tcPr>
            <w:tcW w:w="5946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8F84CC" w14:textId="77777777" w:rsidR="00B50038" w:rsidRPr="00B50038" w:rsidRDefault="00B50038" w:rsidP="00B500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653E3" w14:textId="77777777" w:rsidR="00B50038" w:rsidRPr="00B50038" w:rsidRDefault="00B50038" w:rsidP="00B500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CF3C5" w14:textId="066F8D72" w:rsidR="00B50038" w:rsidRPr="00B50038" w:rsidRDefault="00B50038" w:rsidP="00B500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0B144" w14:textId="77777777" w:rsidR="00B50038" w:rsidRPr="00B50038" w:rsidRDefault="00B50038" w:rsidP="00B500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D82B4" w14:textId="6E8841F8" w:rsidR="00B50038" w:rsidRPr="00B50038" w:rsidRDefault="00B50038" w:rsidP="00B500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50038" w:rsidRPr="00B50038" w14:paraId="4D4614AB" w14:textId="77777777" w:rsidTr="00B50038">
        <w:trPr>
          <w:trHeight w:val="450"/>
        </w:trPr>
        <w:tc>
          <w:tcPr>
            <w:tcW w:w="5946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F608E7" w14:textId="77777777" w:rsidR="00B50038" w:rsidRPr="00B50038" w:rsidRDefault="00B50038" w:rsidP="00B500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06800" w14:textId="77777777" w:rsidR="00B50038" w:rsidRPr="00B50038" w:rsidRDefault="00B50038" w:rsidP="00B500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298EC" w14:textId="7C57C652" w:rsidR="00B50038" w:rsidRPr="00B50038" w:rsidRDefault="00B50038" w:rsidP="00B500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50038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68F6D95C" wp14:editId="5F1B6736">
                  <wp:simplePos x="0" y="0"/>
                  <wp:positionH relativeFrom="column">
                    <wp:posOffset>-1269365</wp:posOffset>
                  </wp:positionH>
                  <wp:positionV relativeFrom="paragraph">
                    <wp:posOffset>-288925</wp:posOffset>
                  </wp:positionV>
                  <wp:extent cx="3333750" cy="676275"/>
                  <wp:effectExtent l="0" t="0" r="0" b="0"/>
                  <wp:wrapNone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8F8B043-59FC-4D3D-93A2-F77E66A45BB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98F8B043-59FC-4D3D-93A2-F77E66A45BB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0" cy="67627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1762B" w14:textId="77777777" w:rsidR="00B50038" w:rsidRPr="00B50038" w:rsidRDefault="00B50038" w:rsidP="00B500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F20B3" w14:textId="77777777" w:rsidR="00B50038" w:rsidRPr="00B50038" w:rsidRDefault="00B50038" w:rsidP="00B500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50038" w:rsidRPr="00B50038" w14:paraId="52F0B8EB" w14:textId="77777777" w:rsidTr="00B50038">
        <w:trPr>
          <w:trHeight w:val="684"/>
        </w:trPr>
        <w:tc>
          <w:tcPr>
            <w:tcW w:w="8618" w:type="dxa"/>
            <w:gridSpan w:val="11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22DAB53" w14:textId="279ADAEC" w:rsidR="00B50038" w:rsidRPr="00B50038" w:rsidRDefault="006F6999" w:rsidP="00B50038">
            <w:pPr>
              <w:spacing w:after="0" w:line="240" w:lineRule="auto"/>
              <w:rPr>
                <w:rFonts w:ascii="Rockwell" w:eastAsia="Times New Roman" w:hAnsi="Rockwell" w:cs="Calibri"/>
                <w:b/>
                <w:bCs/>
                <w:color w:val="000000"/>
              </w:rPr>
            </w:pPr>
            <w:r w:rsidRPr="006F6999">
              <w:rPr>
                <w:rFonts w:ascii="Rockwell" w:eastAsia="Times New Roman" w:hAnsi="Rockwell" w:cs="Calibri"/>
                <w:b/>
                <w:bCs/>
                <w:color w:val="000000"/>
              </w:rPr>
              <w:t>John Smith</w:t>
            </w: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22E53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b/>
                <w:bCs/>
                <w:color w:val="000000"/>
              </w:rPr>
            </w:pPr>
          </w:p>
        </w:tc>
        <w:tc>
          <w:tcPr>
            <w:tcW w:w="1941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D87EF36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b/>
                <w:bCs/>
                <w:color w:val="000000"/>
              </w:rPr>
            </w:pPr>
            <w:r w:rsidRPr="00B50038">
              <w:rPr>
                <w:rFonts w:ascii="Rockwell" w:eastAsia="Times New Roman" w:hAnsi="Rockwell" w:cs="Calibri"/>
                <w:b/>
                <w:bCs/>
                <w:color w:val="000000"/>
              </w:rPr>
              <w:t>mm/dd/</w:t>
            </w:r>
            <w:proofErr w:type="spellStart"/>
            <w:r w:rsidRPr="00B50038">
              <w:rPr>
                <w:rFonts w:ascii="Rockwell" w:eastAsia="Times New Roman" w:hAnsi="Rockwell" w:cs="Calibri"/>
                <w:b/>
                <w:bCs/>
                <w:color w:val="000000"/>
              </w:rPr>
              <w:t>yyyy</w:t>
            </w:r>
            <w:proofErr w:type="spellEnd"/>
          </w:p>
        </w:tc>
      </w:tr>
      <w:tr w:rsidR="00B50038" w:rsidRPr="00B50038" w14:paraId="2A94BFE8" w14:textId="77777777" w:rsidTr="00B50038">
        <w:trPr>
          <w:trHeight w:val="300"/>
        </w:trPr>
        <w:tc>
          <w:tcPr>
            <w:tcW w:w="360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2E217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  <w:sz w:val="16"/>
                <w:szCs w:val="16"/>
              </w:rPr>
            </w:pPr>
            <w:r w:rsidRPr="00B50038">
              <w:rPr>
                <w:rFonts w:ascii="Rockwell" w:eastAsia="Times New Roman" w:hAnsi="Rockwell" w:cs="Calibri"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87A93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  <w:sz w:val="16"/>
                <w:szCs w:val="16"/>
              </w:rPr>
            </w:pPr>
          </w:p>
        </w:tc>
        <w:tc>
          <w:tcPr>
            <w:tcW w:w="319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33ABB" w14:textId="77777777" w:rsidR="00B50038" w:rsidRPr="00B50038" w:rsidRDefault="00B50038" w:rsidP="00B500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11642" w14:textId="77777777" w:rsidR="00B50038" w:rsidRPr="00B50038" w:rsidRDefault="00B50038" w:rsidP="00B500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4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FEBC6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  <w:sz w:val="16"/>
                <w:szCs w:val="16"/>
              </w:rPr>
            </w:pPr>
            <w:r w:rsidRPr="00B50038">
              <w:rPr>
                <w:rFonts w:ascii="Rockwell" w:eastAsia="Times New Roman" w:hAnsi="Rockwell" w:cs="Calibri"/>
                <w:color w:val="000000"/>
                <w:sz w:val="16"/>
                <w:szCs w:val="16"/>
              </w:rPr>
              <w:t>DATE PREPARED</w:t>
            </w:r>
          </w:p>
        </w:tc>
      </w:tr>
      <w:tr w:rsidR="00B50038" w:rsidRPr="00B50038" w14:paraId="01F06CFD" w14:textId="77777777" w:rsidTr="00B50038">
        <w:trPr>
          <w:trHeight w:val="585"/>
        </w:trPr>
        <w:tc>
          <w:tcPr>
            <w:tcW w:w="5730" w:type="dxa"/>
            <w:gridSpan w:val="6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792EADE" w14:textId="63CCF125" w:rsidR="00B50038" w:rsidRPr="00B50038" w:rsidRDefault="006F6999" w:rsidP="00B50038">
            <w:pPr>
              <w:spacing w:after="0" w:line="240" w:lineRule="auto"/>
              <w:rPr>
                <w:rFonts w:ascii="Rockwell" w:eastAsia="Times New Roman" w:hAnsi="Rockwell" w:cs="Calibri"/>
                <w:b/>
                <w:bCs/>
                <w:color w:val="000000"/>
              </w:rPr>
            </w:pPr>
            <w:r w:rsidRPr="006F6999">
              <w:rPr>
                <w:rFonts w:ascii="Rockwell" w:eastAsia="Times New Roman" w:hAnsi="Rockwell" w:cs="Calibri"/>
                <w:b/>
                <w:bCs/>
                <w:color w:val="000000"/>
              </w:rPr>
              <w:t>Global IT Services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91A58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b/>
                <w:bCs/>
                <w:color w:val="000000"/>
              </w:rPr>
            </w:pPr>
          </w:p>
        </w:tc>
        <w:tc>
          <w:tcPr>
            <w:tcW w:w="4638" w:type="dxa"/>
            <w:gridSpan w:val="8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18477AF" w14:textId="53088ECB" w:rsidR="00B50038" w:rsidRPr="00B50038" w:rsidRDefault="006F6999" w:rsidP="00B50038">
            <w:pPr>
              <w:spacing w:after="0" w:line="240" w:lineRule="auto"/>
              <w:rPr>
                <w:rFonts w:ascii="Rockwell" w:eastAsia="Times New Roman" w:hAnsi="Rockwell" w:cs="Calibri"/>
                <w:b/>
                <w:bCs/>
                <w:color w:val="000000"/>
              </w:rPr>
            </w:pPr>
            <w:r w:rsidRPr="006F6999">
              <w:rPr>
                <w:rFonts w:ascii="Rockwell" w:eastAsia="Times New Roman" w:hAnsi="Rockwell" w:cs="Calibri"/>
                <w:b/>
                <w:bCs/>
                <w:color w:val="000000"/>
              </w:rPr>
              <w:t>Application Maintenance</w:t>
            </w:r>
          </w:p>
        </w:tc>
      </w:tr>
      <w:tr w:rsidR="00B50038" w:rsidRPr="00B50038" w14:paraId="6E69E028" w14:textId="77777777" w:rsidTr="00B50038">
        <w:trPr>
          <w:trHeight w:val="300"/>
        </w:trPr>
        <w:tc>
          <w:tcPr>
            <w:tcW w:w="57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1D57C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  <w:sz w:val="16"/>
                <w:szCs w:val="16"/>
              </w:rPr>
            </w:pPr>
            <w:r w:rsidRPr="00B50038">
              <w:rPr>
                <w:rFonts w:ascii="Rockwell" w:eastAsia="Times New Roman" w:hAnsi="Rockwell" w:cs="Calibri"/>
                <w:color w:val="000000"/>
                <w:sz w:val="16"/>
                <w:szCs w:val="16"/>
              </w:rPr>
              <w:t>DIVISION</w:t>
            </w:r>
          </w:p>
        </w:tc>
        <w:tc>
          <w:tcPr>
            <w:tcW w:w="4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8035E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  <w:sz w:val="16"/>
                <w:szCs w:val="16"/>
              </w:rPr>
            </w:pPr>
          </w:p>
        </w:tc>
        <w:tc>
          <w:tcPr>
            <w:tcW w:w="463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5E75E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  <w:sz w:val="16"/>
                <w:szCs w:val="16"/>
              </w:rPr>
            </w:pPr>
            <w:r w:rsidRPr="00B50038">
              <w:rPr>
                <w:rFonts w:ascii="Rockwell" w:eastAsia="Times New Roman" w:hAnsi="Rockwell" w:cs="Calibri"/>
                <w:color w:val="000000"/>
                <w:sz w:val="16"/>
                <w:szCs w:val="16"/>
              </w:rPr>
              <w:t>DEPARTMENT</w:t>
            </w:r>
          </w:p>
        </w:tc>
      </w:tr>
      <w:tr w:rsidR="00B50038" w:rsidRPr="00B50038" w14:paraId="4F75890E" w14:textId="77777777" w:rsidTr="00B50038">
        <w:trPr>
          <w:trHeight w:val="180"/>
        </w:trPr>
        <w:tc>
          <w:tcPr>
            <w:tcW w:w="10800" w:type="dxa"/>
            <w:gridSpan w:val="16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  <w:hideMark/>
          </w:tcPr>
          <w:p w14:paraId="7D80C0E8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Times New Roman"/>
                <w:sz w:val="20"/>
                <w:szCs w:val="20"/>
              </w:rPr>
            </w:pPr>
          </w:p>
        </w:tc>
      </w:tr>
      <w:tr w:rsidR="00B50038" w:rsidRPr="00B50038" w14:paraId="43201BFD" w14:textId="77777777" w:rsidTr="00B50038">
        <w:trPr>
          <w:trHeight w:val="315"/>
        </w:trPr>
        <w:tc>
          <w:tcPr>
            <w:tcW w:w="156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000000" w:fill="FF0000"/>
            <w:noWrap/>
            <w:vAlign w:val="center"/>
            <w:hideMark/>
          </w:tcPr>
          <w:p w14:paraId="45DBCC62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b/>
                <w:bCs/>
                <w:color w:val="FFFFFF"/>
              </w:rPr>
            </w:pPr>
            <w:r w:rsidRPr="00B50038">
              <w:rPr>
                <w:rFonts w:ascii="Rockwell" w:eastAsia="Times New Roman" w:hAnsi="Rockwell" w:cs="Calibri"/>
                <w:b/>
                <w:bCs/>
                <w:color w:val="FFFFFF"/>
              </w:rPr>
              <w:t>Date</w:t>
            </w:r>
          </w:p>
        </w:tc>
        <w:tc>
          <w:tcPr>
            <w:tcW w:w="4100" w:type="dxa"/>
            <w:gridSpan w:val="4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000000" w:fill="FF0000"/>
            <w:noWrap/>
            <w:vAlign w:val="center"/>
            <w:hideMark/>
          </w:tcPr>
          <w:p w14:paraId="1C3CAA50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b/>
                <w:bCs/>
                <w:color w:val="FFFFFF"/>
              </w:rPr>
            </w:pPr>
            <w:r w:rsidRPr="00B50038">
              <w:rPr>
                <w:rFonts w:ascii="Rockwell" w:eastAsia="Times New Roman" w:hAnsi="Rockwell" w:cs="Calibri"/>
                <w:b/>
                <w:bCs/>
                <w:color w:val="FFFFFF"/>
              </w:rPr>
              <w:t xml:space="preserve">Purpose </w:t>
            </w:r>
            <w:proofErr w:type="gramStart"/>
            <w:r w:rsidRPr="00B50038">
              <w:rPr>
                <w:rFonts w:ascii="Rockwell" w:eastAsia="Times New Roman" w:hAnsi="Rockwell" w:cs="Calibri"/>
                <w:b/>
                <w:bCs/>
                <w:color w:val="FFFFFF"/>
              </w:rPr>
              <w:t>Of</w:t>
            </w:r>
            <w:proofErr w:type="gramEnd"/>
            <w:r w:rsidRPr="00B50038">
              <w:rPr>
                <w:rFonts w:ascii="Rockwell" w:eastAsia="Times New Roman" w:hAnsi="Rockwell" w:cs="Calibri"/>
                <w:b/>
                <w:bCs/>
                <w:color w:val="FFFFFF"/>
              </w:rPr>
              <w:t xml:space="preserve"> Trip</w:t>
            </w:r>
          </w:p>
        </w:tc>
        <w:tc>
          <w:tcPr>
            <w:tcW w:w="3440" w:type="dxa"/>
            <w:gridSpan w:val="9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000000" w:fill="FF0000"/>
            <w:noWrap/>
            <w:vAlign w:val="center"/>
            <w:hideMark/>
          </w:tcPr>
          <w:p w14:paraId="5E5E8951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b/>
                <w:bCs/>
                <w:color w:val="FFFFFF"/>
              </w:rPr>
            </w:pPr>
            <w:r w:rsidRPr="00B50038">
              <w:rPr>
                <w:rFonts w:ascii="Rockwell" w:eastAsia="Times New Roman" w:hAnsi="Rockwell" w:cs="Calibri"/>
                <w:b/>
                <w:bCs/>
                <w:color w:val="FFFFFF"/>
              </w:rPr>
              <w:t>Destination</w:t>
            </w:r>
          </w:p>
        </w:tc>
        <w:tc>
          <w:tcPr>
            <w:tcW w:w="1700" w:type="dxa"/>
            <w:gridSpan w:val="2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000000" w:fill="FF0000"/>
            <w:vAlign w:val="center"/>
            <w:hideMark/>
          </w:tcPr>
          <w:p w14:paraId="6BC6C27D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b/>
                <w:bCs/>
                <w:color w:val="FFFFFF"/>
              </w:rPr>
            </w:pPr>
            <w:r w:rsidRPr="00B50038">
              <w:rPr>
                <w:rFonts w:ascii="Rockwell" w:eastAsia="Times New Roman" w:hAnsi="Rockwell" w:cs="Calibri"/>
                <w:b/>
                <w:bCs/>
                <w:color w:val="FFFFFF"/>
              </w:rPr>
              <w:t>Mileage</w:t>
            </w:r>
          </w:p>
        </w:tc>
      </w:tr>
      <w:tr w:rsidR="00B50038" w:rsidRPr="00B50038" w14:paraId="36C662A9" w14:textId="77777777" w:rsidTr="00B50038">
        <w:trPr>
          <w:trHeight w:val="315"/>
        </w:trPr>
        <w:tc>
          <w:tcPr>
            <w:tcW w:w="1560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41DE8603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b/>
                <w:bCs/>
                <w:color w:val="FFFFFF"/>
              </w:rPr>
            </w:pPr>
          </w:p>
        </w:tc>
        <w:tc>
          <w:tcPr>
            <w:tcW w:w="4100" w:type="dxa"/>
            <w:gridSpan w:val="4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0C7F769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b/>
                <w:bCs/>
                <w:color w:val="FFFFFF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000000" w:fill="FF0000"/>
            <w:noWrap/>
            <w:vAlign w:val="center"/>
            <w:hideMark/>
          </w:tcPr>
          <w:p w14:paraId="626B3436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b/>
                <w:bCs/>
                <w:color w:val="FFFFFF"/>
              </w:rPr>
            </w:pPr>
            <w:r w:rsidRPr="00B50038">
              <w:rPr>
                <w:rFonts w:ascii="Rockwell" w:eastAsia="Times New Roman" w:hAnsi="Rockwell" w:cs="Calibri"/>
                <w:b/>
                <w:bCs/>
                <w:color w:val="FFFFFF"/>
              </w:rPr>
              <w:t>From</w:t>
            </w:r>
          </w:p>
        </w:tc>
        <w:tc>
          <w:tcPr>
            <w:tcW w:w="1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000000" w:fill="FF0000"/>
            <w:noWrap/>
            <w:vAlign w:val="center"/>
            <w:hideMark/>
          </w:tcPr>
          <w:p w14:paraId="45BED6E1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b/>
                <w:bCs/>
                <w:color w:val="FFFFFF"/>
              </w:rPr>
            </w:pPr>
            <w:r w:rsidRPr="00B50038">
              <w:rPr>
                <w:rFonts w:ascii="Rockwell" w:eastAsia="Times New Roman" w:hAnsi="Rockwell" w:cs="Calibri"/>
                <w:b/>
                <w:bCs/>
                <w:color w:val="FFFFFF"/>
              </w:rPr>
              <w:t>To</w:t>
            </w:r>
          </w:p>
        </w:tc>
        <w:tc>
          <w:tcPr>
            <w:tcW w:w="1700" w:type="dxa"/>
            <w:gridSpan w:val="2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454658B8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b/>
                <w:bCs/>
                <w:color w:val="FFFFFF"/>
              </w:rPr>
            </w:pPr>
          </w:p>
        </w:tc>
      </w:tr>
      <w:tr w:rsidR="00B50038" w:rsidRPr="00B50038" w14:paraId="05546993" w14:textId="77777777" w:rsidTr="00B50038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73C3C2BC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  <w:r w:rsidRPr="00B50038">
              <w:rPr>
                <w:rFonts w:ascii="Rockwell" w:eastAsia="Times New Roman" w:hAnsi="Rockwell" w:cs="Calibri"/>
                <w:color w:val="000000"/>
              </w:rPr>
              <w:t>mm/dd/</w:t>
            </w:r>
            <w:proofErr w:type="spellStart"/>
            <w:r w:rsidRPr="00B50038">
              <w:rPr>
                <w:rFonts w:ascii="Rockwell" w:eastAsia="Times New Roman" w:hAnsi="Rockwell" w:cs="Calibri"/>
                <w:color w:val="000000"/>
              </w:rPr>
              <w:t>yyyy</w:t>
            </w:r>
            <w:proofErr w:type="spellEnd"/>
          </w:p>
        </w:tc>
        <w:tc>
          <w:tcPr>
            <w:tcW w:w="404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3812A23B" w14:textId="654955AC" w:rsidR="00B50038" w:rsidRPr="00B50038" w:rsidRDefault="00FB1260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  <w:r w:rsidRPr="00FB1260">
              <w:rPr>
                <w:rFonts w:ascii="Rockwell" w:eastAsia="Times New Roman" w:hAnsi="Rockwell" w:cs="Calibri"/>
                <w:color w:val="000000"/>
              </w:rPr>
              <w:t>SAP Training</w:t>
            </w:r>
          </w:p>
        </w:tc>
        <w:tc>
          <w:tcPr>
            <w:tcW w:w="17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3DE675B2" w14:textId="5B3B6837" w:rsidR="00B50038" w:rsidRPr="00B50038" w:rsidRDefault="00FB1260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  <w:r>
              <w:rPr>
                <w:rFonts w:ascii="Rockwell" w:eastAsia="Times New Roman" w:hAnsi="Rockwell" w:cs="Calibri"/>
                <w:color w:val="000000"/>
              </w:rPr>
              <w:t>Head Office</w:t>
            </w:r>
          </w:p>
        </w:tc>
        <w:tc>
          <w:tcPr>
            <w:tcW w:w="1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4D3DF359" w14:textId="27A4BB2F" w:rsidR="00B50038" w:rsidRPr="00B50038" w:rsidRDefault="00FB1260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  <w:r>
              <w:rPr>
                <w:rFonts w:ascii="Rockwell" w:eastAsia="Times New Roman" w:hAnsi="Rockwell" w:cs="Calibri"/>
                <w:color w:val="000000"/>
              </w:rPr>
              <w:t>Fairfax, NJ</w:t>
            </w:r>
          </w:p>
        </w:tc>
        <w:tc>
          <w:tcPr>
            <w:tcW w:w="17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5CAD7453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  <w:r w:rsidRPr="00B50038">
              <w:rPr>
                <w:rFonts w:ascii="Rockwell" w:eastAsia="Times New Roman" w:hAnsi="Rockwell" w:cs="Calibri"/>
                <w:color w:val="000000"/>
              </w:rPr>
              <w:t>12</w:t>
            </w:r>
          </w:p>
        </w:tc>
      </w:tr>
      <w:tr w:rsidR="00B50038" w:rsidRPr="00B50038" w14:paraId="67E446D3" w14:textId="77777777" w:rsidTr="00B50038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1262E294" w14:textId="15FFDF86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769B07C0" w14:textId="4361B23E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34855599" w14:textId="5CEB2119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7A31AA5E" w14:textId="590982C8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5E61C58B" w14:textId="4E60221D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5BF559BC" w14:textId="77777777" w:rsidTr="00B50038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5492F5B9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24E9910D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2F6E6735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397A1AAB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1C5DF7BA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165ECFB8" w14:textId="77777777" w:rsidTr="00B50038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6E805FDB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4DEA373D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2D56018B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5785F7ED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49853569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361861C4" w14:textId="77777777" w:rsidTr="00B50038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4E537FC3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74594556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1FC5EADB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6CF9BB8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6595923F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1DC7094A" w14:textId="77777777" w:rsidTr="00B50038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606B5EBD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121E5DE4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3204B684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79DAB2C0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560876EB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592BE179" w14:textId="77777777" w:rsidTr="00B50038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77BC0F48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4A32E3A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3311E4C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E63F811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2C306F55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38AFCA3A" w14:textId="77777777" w:rsidTr="00B50038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375D7BF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5AE2665E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3A7E15E4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121A9B55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21C5B4A4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77F45CDD" w14:textId="77777777" w:rsidTr="00B50038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4AEDD3F5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20E94362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2FCAD73A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13AF90A2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514C520B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64BD1594" w14:textId="77777777" w:rsidTr="00B50038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749B8790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DAC9421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30BB705C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21D24002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19EE4440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4399F798" w14:textId="77777777" w:rsidTr="00B50038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44F1AFCC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6F20792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E191315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72FDB217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9A615AB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1753415F" w14:textId="77777777" w:rsidTr="00B50038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4BC5E16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497219A1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394E12B3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330355F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6B7C36E8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04D53E83" w14:textId="77777777" w:rsidTr="00B50038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6FFF90E2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3A6610DC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78A18AFB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685DAED3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6D08C75D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4FA02806" w14:textId="77777777" w:rsidTr="00B50038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3CBE7A8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4082D71F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768397DA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31656D00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1B135492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78BC0D1B" w14:textId="77777777" w:rsidTr="00B50038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4E2C56DB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160CDFE2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6F5B028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1A7393D9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5EFBB0D7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3C356722" w14:textId="77777777" w:rsidTr="00B50038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614FBF51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4B6B5FAA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7141E368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7BE0725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2024BB62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0DE3379B" w14:textId="77777777" w:rsidTr="00B50038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67C25698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2580FDDB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60977EF7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2EEEC3B7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18D7123C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19D85468" w14:textId="77777777" w:rsidTr="00B50038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60D8E470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7BC08030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2302BA09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3AA7A3D7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4C454E44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097ACCCD" w14:textId="77777777" w:rsidTr="00B50038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1B2ADB1F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5624F6B9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6319F577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75EAC366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4A5712D8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0D144796" w14:textId="77777777" w:rsidTr="00B50038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470F9044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3B1E5898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16399B89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3B1081DB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352730C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312AE1F9" w14:textId="77777777" w:rsidTr="00B50038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5E0B101F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697662CC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7DB90C17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3F11C258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27598AB4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  <w:tr w:rsidR="00B50038" w:rsidRPr="00B50038" w14:paraId="3C1CC30E" w14:textId="77777777" w:rsidTr="00B50038">
        <w:trPr>
          <w:trHeight w:val="435"/>
        </w:trPr>
        <w:tc>
          <w:tcPr>
            <w:tcW w:w="16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552BEB57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404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10F0594D" w14:textId="77777777" w:rsidR="00B50038" w:rsidRPr="00B50038" w:rsidRDefault="00B50038" w:rsidP="00B50038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6F9E99A4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20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32790B09" w14:textId="77777777" w:rsidR="00B50038" w:rsidRPr="00B50038" w:rsidRDefault="00B50038" w:rsidP="00FB1260">
            <w:pPr>
              <w:spacing w:after="0" w:line="240" w:lineRule="auto"/>
              <w:rPr>
                <w:rFonts w:ascii="Rockwell" w:eastAsia="Times New Roman" w:hAnsi="Rockwell" w:cs="Calibri"/>
                <w:color w:val="00000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68A925D1" w14:textId="77777777" w:rsidR="00B50038" w:rsidRPr="00B50038" w:rsidRDefault="00B50038" w:rsidP="00B50038">
            <w:pPr>
              <w:spacing w:after="0" w:line="240" w:lineRule="auto"/>
              <w:jc w:val="center"/>
              <w:rPr>
                <w:rFonts w:ascii="Rockwell" w:eastAsia="Times New Roman" w:hAnsi="Rockwell" w:cs="Calibri"/>
                <w:color w:val="000000"/>
              </w:rPr>
            </w:pPr>
          </w:p>
        </w:tc>
      </w:tr>
    </w:tbl>
    <w:p w14:paraId="46785B56" w14:textId="77777777" w:rsidR="00B50038" w:rsidRPr="00B50038" w:rsidRDefault="00B50038" w:rsidP="00B50038">
      <w:pPr>
        <w:spacing w:after="0"/>
        <w:rPr>
          <w:sz w:val="2"/>
          <w:szCs w:val="2"/>
        </w:rPr>
      </w:pPr>
    </w:p>
    <w:sectPr w:rsidR="00B50038" w:rsidRPr="00B50038" w:rsidSect="00B5003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2A257B" w14:textId="77777777" w:rsidR="00C4726A" w:rsidRDefault="00C4726A" w:rsidP="00DF5966">
      <w:pPr>
        <w:spacing w:after="0" w:line="240" w:lineRule="auto"/>
      </w:pPr>
      <w:r>
        <w:separator/>
      </w:r>
    </w:p>
  </w:endnote>
  <w:endnote w:type="continuationSeparator" w:id="0">
    <w:p w14:paraId="5A2FA511" w14:textId="77777777" w:rsidR="00C4726A" w:rsidRDefault="00C4726A" w:rsidP="00DF59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190D03" w14:textId="77777777" w:rsidR="002B0DE3" w:rsidRDefault="002B0D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057698" w14:textId="371118A3" w:rsidR="00DF5966" w:rsidRDefault="00DF5966" w:rsidP="00DF5966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</w:t>
      </w:r>
      <w:bookmarkStart w:id="0" w:name="_GoBack"/>
      <w:bookmarkEnd w:id="0"/>
      <w:r w:rsidRPr="003B7112">
        <w:rPr>
          <w:rStyle w:val="Hyperlink"/>
          <w:color w:val="262626" w:themeColor="text1" w:themeTint="D9"/>
        </w:rPr>
        <w:t>telab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D96CEF" w14:textId="77777777" w:rsidR="002B0DE3" w:rsidRDefault="002B0D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F865BB" w14:textId="77777777" w:rsidR="00C4726A" w:rsidRDefault="00C4726A" w:rsidP="00DF5966">
      <w:pPr>
        <w:spacing w:after="0" w:line="240" w:lineRule="auto"/>
      </w:pPr>
      <w:r>
        <w:separator/>
      </w:r>
    </w:p>
  </w:footnote>
  <w:footnote w:type="continuationSeparator" w:id="0">
    <w:p w14:paraId="3B7FB297" w14:textId="77777777" w:rsidR="00C4726A" w:rsidRDefault="00C4726A" w:rsidP="00DF59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C6BC6B" w14:textId="77777777" w:rsidR="002B0DE3" w:rsidRDefault="002B0D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3F799C" w14:textId="2B9C17AC" w:rsidR="00DF5966" w:rsidRPr="0018283A" w:rsidRDefault="002B0DE3">
    <w:pPr>
      <w:pStyle w:val="Header"/>
      <w:rPr>
        <w:sz w:val="10"/>
        <w:szCs w:val="10"/>
      </w:rPr>
    </w:pPr>
    <w:r w:rsidRPr="0018283A">
      <w:rPr>
        <w:noProof/>
        <w:sz w:val="10"/>
        <w:szCs w:val="10"/>
        <w:lang w:val="en-GB" w:eastAsia="en-GB"/>
      </w:rPr>
      <w:drawing>
        <wp:anchor distT="0" distB="0" distL="0" distR="0" simplePos="0" relativeHeight="251661312" behindDoc="0" locked="0" layoutInCell="1" allowOverlap="1" wp14:anchorId="1E44FE66" wp14:editId="641BBE43">
          <wp:simplePos x="0" y="0"/>
          <wp:positionH relativeFrom="column">
            <wp:posOffset>5865779</wp:posOffset>
          </wp:positionH>
          <wp:positionV relativeFrom="paragraph">
            <wp:posOffset>-369651</wp:posOffset>
          </wp:positionV>
          <wp:extent cx="1307592" cy="273947"/>
          <wp:effectExtent l="0" t="0" r="6985" b="0"/>
          <wp:wrapNone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F5966" w:rsidRPr="0018283A">
      <w:rPr>
        <w:noProof/>
        <w:sz w:val="10"/>
        <w:szCs w:val="10"/>
        <w:lang w:val="en-GB" w:eastAsia="en-GB"/>
      </w:rPr>
      <w:drawing>
        <wp:anchor distT="0" distB="0" distL="0" distR="0" simplePos="0" relativeHeight="251659264" behindDoc="0" locked="0" layoutInCell="1" allowOverlap="1" wp14:anchorId="07D7AD5E" wp14:editId="6441F2C0">
          <wp:simplePos x="0" y="0"/>
          <wp:positionH relativeFrom="column">
            <wp:posOffset>8435546</wp:posOffset>
          </wp:positionH>
          <wp:positionV relativeFrom="paragraph">
            <wp:posOffset>-387178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8B365F" w14:textId="77777777" w:rsidR="002B0DE3" w:rsidRDefault="002B0DE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MrO0NDc0sbQ0MTFT0lEKTi0uzszPAykwNKgFAOTHA8ctAAAA"/>
  </w:docVars>
  <w:rsids>
    <w:rsidRoot w:val="00AE120D"/>
    <w:rsid w:val="0006081F"/>
    <w:rsid w:val="000850C0"/>
    <w:rsid w:val="0018283A"/>
    <w:rsid w:val="00193D0B"/>
    <w:rsid w:val="002B0DE3"/>
    <w:rsid w:val="003C6834"/>
    <w:rsid w:val="005C45FB"/>
    <w:rsid w:val="006F6999"/>
    <w:rsid w:val="007032A9"/>
    <w:rsid w:val="00790D62"/>
    <w:rsid w:val="008734A4"/>
    <w:rsid w:val="008D6D85"/>
    <w:rsid w:val="009443C8"/>
    <w:rsid w:val="0097585D"/>
    <w:rsid w:val="009F62D8"/>
    <w:rsid w:val="00AC406C"/>
    <w:rsid w:val="00AE120D"/>
    <w:rsid w:val="00B50038"/>
    <w:rsid w:val="00B55535"/>
    <w:rsid w:val="00C03089"/>
    <w:rsid w:val="00C4726A"/>
    <w:rsid w:val="00CB23F6"/>
    <w:rsid w:val="00DB22EC"/>
    <w:rsid w:val="00DF5966"/>
    <w:rsid w:val="00F0740B"/>
    <w:rsid w:val="00FB1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3E9BA"/>
  <w15:chartTrackingRefBased/>
  <w15:docId w15:val="{6C8E4A9D-C7AB-43D9-85B7-A29AEEED6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1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5966"/>
  </w:style>
  <w:style w:type="paragraph" w:styleId="Footer">
    <w:name w:val="footer"/>
    <w:basedOn w:val="Normal"/>
    <w:link w:val="Foot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5966"/>
  </w:style>
  <w:style w:type="character" w:styleId="Hyperlink">
    <w:name w:val="Hyperlink"/>
    <w:basedOn w:val="DefaultParagraphFont"/>
    <w:uiPriority w:val="99"/>
    <w:unhideWhenUsed/>
    <w:rsid w:val="00DF5966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B23F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3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1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9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58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1</cp:revision>
  <dcterms:created xsi:type="dcterms:W3CDTF">2020-01-20T00:57:00Z</dcterms:created>
  <dcterms:modified xsi:type="dcterms:W3CDTF">2020-01-21T13:47:00Z</dcterms:modified>
</cp:coreProperties>
</file>